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0B617CD8" w:rsidR="00CC416E" w:rsidRPr="00BD185F" w:rsidRDefault="005C3C0A" w:rsidP="00B2181B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1 - </w:t>
      </w:r>
      <w:r w:rsidR="00C2320E">
        <w:rPr>
          <w:lang w:val="en-GB"/>
        </w:rPr>
        <w:t>Black Flag</w:t>
      </w:r>
      <w:r>
        <w:rPr>
          <w:lang w:val="en-GB"/>
        </w:rPr>
        <w:t xml:space="preserve"> </w:t>
      </w:r>
    </w:p>
    <w:p w14:paraId="4E11E8F4" w14:textId="77777777" w:rsidR="005C3C0A" w:rsidRDefault="005C3C0A" w:rsidP="005C3C0A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2022AC0A" w14:textId="7628197C" w:rsidR="005C3C0A" w:rsidRDefault="005C3C0A" w:rsidP="005C3C0A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SoftUni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0" w:history="1">
        <w:r w:rsidR="00666773">
          <w:rPr>
            <w:rStyle w:val="InternetLink"/>
            <w:lang w:val="bg-BG"/>
          </w:rPr>
          <w:t>https://judge.softuni.org/Contests/Practice/Index/1773#0</w:t>
        </w:r>
      </w:hyperlink>
      <w:r w:rsidRPr="00A925BE">
        <w:rPr>
          <w:lang w:val="bg-BG"/>
        </w:rPr>
        <w:t>.</w:t>
      </w:r>
    </w:p>
    <w:p w14:paraId="084278FE" w14:textId="0F8425C5" w:rsidR="00296824" w:rsidRPr="00BD185F" w:rsidRDefault="00296824" w:rsidP="00296824">
      <w:pPr>
        <w:jc w:val="center"/>
        <w:rPr>
          <w:i/>
          <w:lang w:val="en-GB"/>
        </w:rPr>
      </w:pPr>
    </w:p>
    <w:p w14:paraId="4071C538" w14:textId="7B669A83" w:rsidR="005E735E" w:rsidRPr="005E735E" w:rsidRDefault="005E735E" w:rsidP="005E735E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 w:rsidR="00666773"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55E0314F" w14:textId="55217C07" w:rsidR="00340D79" w:rsidRP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44922F5" w14:textId="3A3E4A04" w:rsid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="00BD185F"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 w:rsidR="000C7F2F">
        <w:t xml:space="preserve">Each </w:t>
      </w:r>
      <w:r w:rsidR="000C7F2F" w:rsidRPr="000C7F2F">
        <w:rPr>
          <w:b/>
          <w:bCs/>
        </w:rPr>
        <w:t>day</w:t>
      </w:r>
      <w:r w:rsidR="000C7F2F">
        <w:t xml:space="preserve"> they gather </w:t>
      </w:r>
      <w:r w:rsidR="00666773">
        <w:t xml:space="preserve">the </w:t>
      </w:r>
      <w:r w:rsidR="000C7F2F" w:rsidRPr="000C7F2F">
        <w:rPr>
          <w:b/>
          <w:bCs/>
        </w:rPr>
        <w:t>plunder</w:t>
      </w:r>
      <w:r w:rsidR="000C7F2F">
        <w:t xml:space="preserve">. </w:t>
      </w:r>
      <w:r w:rsidRPr="00BD185F">
        <w:rPr>
          <w:lang w:val="en-GB"/>
        </w:rPr>
        <w:t xml:space="preserve">Keep in mind that </w:t>
      </w:r>
      <w:r w:rsidR="00666773"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</w:t>
      </w:r>
      <w:r w:rsidR="00BD185F" w:rsidRPr="00BD185F">
        <w:rPr>
          <w:lang w:val="en-GB"/>
        </w:rPr>
        <w:t>t</w:t>
      </w:r>
      <w:r w:rsidRPr="00BD185F">
        <w:rPr>
          <w:lang w:val="en-GB"/>
        </w:rPr>
        <w:t>er a warship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and</w:t>
      </w:r>
      <w:r w:rsidR="00BD185F">
        <w:rPr>
          <w:lang w:val="en-GB"/>
        </w:rPr>
        <w:t xml:space="preserve"> after the battle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</w:t>
      </w:r>
      <w:r w:rsidR="00BD185F" w:rsidRPr="00BD185F">
        <w:rPr>
          <w:b/>
          <w:bCs/>
          <w:lang w:val="en-GB"/>
        </w:rPr>
        <w:t>o</w:t>
      </w:r>
      <w:r w:rsidRPr="00BD185F">
        <w:rPr>
          <w:b/>
          <w:bCs/>
          <w:lang w:val="en-GB"/>
        </w:rPr>
        <w:t>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="00BD185F" w:rsidRPr="00BD185F">
        <w:rPr>
          <w:lang w:val="en-GB"/>
        </w:rPr>
        <w:t>.</w:t>
      </w:r>
    </w:p>
    <w:p w14:paraId="1E475EFA" w14:textId="02AA4077" w:rsidR="00340D79" w:rsidRDefault="00BD185F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</w:t>
      </w:r>
      <w:r w:rsidR="00666773">
        <w:rPr>
          <w:lang w:val="en-GB"/>
        </w:rPr>
        <w:t>,</w:t>
      </w:r>
      <w:r>
        <w:rPr>
          <w:lang w:val="en-GB"/>
        </w:rPr>
        <w:t xml:space="preserve"> print the following:</w:t>
      </w:r>
    </w:p>
    <w:p w14:paraId="64CEF974" w14:textId="5792C8D4" w:rsidR="00BD185F" w:rsidRPr="00BD185F" w:rsidRDefault="00BD185F" w:rsidP="00BD185F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="005E735E"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 w:rsidR="005E735E"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totalPlunder</w:t>
      </w:r>
      <w:r w:rsidRPr="00BD185F">
        <w:rPr>
          <w:rFonts w:ascii="Consolas" w:hAnsi="Consolas"/>
          <w:b/>
          <w:lang w:val="en-GB"/>
        </w:rPr>
        <w:t>} plunder gained."</w:t>
      </w:r>
    </w:p>
    <w:p w14:paraId="28FF0F89" w14:textId="08CA926B" w:rsidR="00BD185F" w:rsidRDefault="005E735E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5E5FBDA7" w14:textId="05B2F5D6" w:rsidR="005E735E" w:rsidRPr="005E735E" w:rsidRDefault="005E735E" w:rsidP="004D1F30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2296BE9D" w14:textId="1ADF0AFE" w:rsidR="00E22966" w:rsidRPr="00BD185F" w:rsidRDefault="005E735E" w:rsidP="00E2296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="00E22966" w:rsidRPr="00BD185F">
        <w:rPr>
          <w:lang w:val="en-GB"/>
        </w:rPr>
        <w:t xml:space="preserve"> </w:t>
      </w:r>
      <w:r w:rsidR="00BE0B4C" w:rsidRPr="00BD185F">
        <w:rPr>
          <w:b/>
          <w:lang w:val="en-GB"/>
        </w:rPr>
        <w:t>formatted</w:t>
      </w:r>
      <w:r w:rsidR="00BE0B4C" w:rsidRPr="00BD185F">
        <w:rPr>
          <w:lang w:val="en-GB"/>
        </w:rPr>
        <w:t xml:space="preserve"> to the </w:t>
      </w:r>
      <w:r w:rsidR="00BE0B4C" w:rsidRPr="00BD185F">
        <w:rPr>
          <w:b/>
          <w:lang w:val="en-GB"/>
        </w:rPr>
        <w:t>2</w:t>
      </w:r>
      <w:r w:rsidR="00BE0B4C" w:rsidRPr="00BD185F">
        <w:rPr>
          <w:b/>
          <w:vertAlign w:val="superscript"/>
          <w:lang w:val="en-GB"/>
        </w:rPr>
        <w:t>nd</w:t>
      </w:r>
      <w:r w:rsidR="00BE0B4C"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35F9893F" w14:textId="3E20B791" w:rsidR="00CC416E" w:rsidRPr="00BD185F" w:rsidRDefault="00871C1C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189A4159" w14:textId="5877D3DF" w:rsidR="00E22966" w:rsidRPr="00BD185F" w:rsidRDefault="001D6612" w:rsidP="00E22966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</w:t>
      </w:r>
      <w:r w:rsidR="00E22966" w:rsidRPr="00BD185F">
        <w:rPr>
          <w:lang w:val="en-GB"/>
        </w:rPr>
        <w:t xml:space="preserve">the </w:t>
      </w:r>
      <w:r w:rsidR="005E735E">
        <w:rPr>
          <w:b/>
          <w:lang w:val="en-GB"/>
        </w:rPr>
        <w:t xml:space="preserve">days </w:t>
      </w:r>
      <w:r w:rsidR="005E735E" w:rsidRPr="005E735E">
        <w:rPr>
          <w:bCs/>
          <w:lang w:val="en-GB"/>
        </w:rPr>
        <w:t>of the plunder</w:t>
      </w:r>
      <w:r w:rsidR="00E22966" w:rsidRPr="00BD185F">
        <w:rPr>
          <w:lang w:val="en-GB"/>
        </w:rPr>
        <w:t xml:space="preserve"> – a</w:t>
      </w:r>
      <w:r w:rsidR="00065BA1" w:rsidRPr="00BD185F">
        <w:rPr>
          <w:lang w:val="en-GB"/>
        </w:rPr>
        <w:t>n</w:t>
      </w:r>
      <w:r w:rsidR="00E22966" w:rsidRPr="00BD185F">
        <w:rPr>
          <w:lang w:val="en-GB"/>
        </w:rPr>
        <w:t xml:space="preserve"> </w:t>
      </w:r>
      <w:r w:rsidR="00065BA1" w:rsidRPr="00BD185F">
        <w:rPr>
          <w:b/>
          <w:lang w:val="en-GB"/>
        </w:rPr>
        <w:t>integer</w:t>
      </w:r>
      <w:r w:rsidR="00E22966" w:rsidRPr="00BD185F">
        <w:rPr>
          <w:b/>
          <w:lang w:val="en-GB"/>
        </w:rPr>
        <w:t xml:space="preserve"> number</w:t>
      </w:r>
      <w:r w:rsidR="00E22966" w:rsidRPr="00BD185F">
        <w:rPr>
          <w:lang w:val="en-GB"/>
        </w:rPr>
        <w:t xml:space="preserve"> in the</w:t>
      </w:r>
      <w:r w:rsidR="00065BA1" w:rsidRPr="00BD185F">
        <w:rPr>
          <w:lang w:val="en-GB"/>
        </w:rPr>
        <w:t xml:space="preserve"> range [0…100000</w:t>
      </w:r>
      <w:r w:rsidR="00E22966" w:rsidRPr="00BD185F">
        <w:rPr>
          <w:lang w:val="en-GB"/>
        </w:rPr>
        <w:t>]</w:t>
      </w:r>
    </w:p>
    <w:p w14:paraId="2DBCC844" w14:textId="0807E62A" w:rsidR="00B160F2" w:rsidRPr="00BD185F" w:rsidRDefault="001D6612" w:rsidP="00340D79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daily plunder</w:t>
      </w:r>
      <w:r w:rsidRPr="00BD185F">
        <w:rPr>
          <w:lang w:val="en-GB"/>
        </w:rPr>
        <w:t xml:space="preserve"> </w:t>
      </w:r>
      <w:r w:rsidR="008801CD" w:rsidRPr="00BD185F">
        <w:rPr>
          <w:lang w:val="en-GB"/>
        </w:rPr>
        <w:t xml:space="preserve">– </w:t>
      </w:r>
      <w:r w:rsidRPr="00BD185F">
        <w:rPr>
          <w:lang w:val="en-GB"/>
        </w:rPr>
        <w:t>a</w:t>
      </w:r>
      <w:r w:rsidR="000C7F2F">
        <w:t>n</w:t>
      </w:r>
      <w:r w:rsidRPr="00BD185F">
        <w:rPr>
          <w:lang w:val="en-GB"/>
        </w:rPr>
        <w:t xml:space="preserve"> </w:t>
      </w:r>
      <w:r w:rsidR="00303466" w:rsidRPr="00BD185F">
        <w:rPr>
          <w:b/>
          <w:lang w:val="en-GB"/>
        </w:rPr>
        <w:t xml:space="preserve">integer </w:t>
      </w:r>
      <w:r w:rsidRPr="00BD185F">
        <w:rPr>
          <w:b/>
          <w:lang w:val="en-GB"/>
        </w:rPr>
        <w:t>number</w:t>
      </w:r>
      <w:r w:rsidR="008801CD" w:rsidRPr="00BD185F">
        <w:rPr>
          <w:lang w:val="en-GB"/>
        </w:rPr>
        <w:t xml:space="preserve"> in</w:t>
      </w:r>
      <w:r w:rsidRPr="00BD185F">
        <w:rPr>
          <w:lang w:val="en-GB"/>
        </w:rPr>
        <w:t xml:space="preserve"> the</w:t>
      </w:r>
      <w:r w:rsidR="008801CD" w:rsidRPr="00BD185F">
        <w:rPr>
          <w:lang w:val="en-GB"/>
        </w:rPr>
        <w:t xml:space="preserve"> range [0…</w:t>
      </w:r>
      <w:r w:rsidR="00065BA1" w:rsidRPr="00BD185F">
        <w:rPr>
          <w:lang w:val="en-GB"/>
        </w:rPr>
        <w:t>50</w:t>
      </w:r>
      <w:r w:rsidR="008801CD" w:rsidRPr="00BD185F">
        <w:rPr>
          <w:lang w:val="en-GB"/>
        </w:rPr>
        <w:t>]</w:t>
      </w:r>
    </w:p>
    <w:p w14:paraId="6A2BA945" w14:textId="32157CB3" w:rsidR="001F7E33" w:rsidRPr="00BD185F" w:rsidRDefault="001F7E33" w:rsidP="001F7E33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 w:rsidR="00F24166">
        <w:rPr>
          <w:b/>
          <w:lang w:val="en-GB"/>
        </w:rPr>
        <w:t>real</w:t>
      </w:r>
      <w:r w:rsidR="00303466" w:rsidRPr="00BD185F">
        <w:rPr>
          <w:b/>
          <w:lang w:val="en-GB"/>
        </w:rPr>
        <w:t xml:space="preserve"> </w:t>
      </w:r>
      <w:r w:rsidRPr="00BD185F">
        <w:rPr>
          <w:b/>
          <w:lang w:val="en-GB"/>
        </w:rPr>
        <w:t>number</w:t>
      </w:r>
      <w:r w:rsidRPr="00BD185F">
        <w:rPr>
          <w:lang w:val="en-GB"/>
        </w:rPr>
        <w:t xml:space="preserve"> in the range [0</w:t>
      </w:r>
      <w:r w:rsidR="00F24166">
        <w:rPr>
          <w:lang w:val="en-GB"/>
        </w:rPr>
        <w:t>.0</w:t>
      </w:r>
      <w:r w:rsidRPr="00BD185F">
        <w:rPr>
          <w:lang w:val="en-GB"/>
        </w:rPr>
        <w:t>…10000</w:t>
      </w:r>
      <w:r w:rsidR="00F24166">
        <w:rPr>
          <w:lang w:val="en-GB"/>
        </w:rPr>
        <w:t>.0</w:t>
      </w:r>
      <w:r w:rsidRPr="00BD185F">
        <w:rPr>
          <w:lang w:val="en-GB"/>
        </w:rPr>
        <w:t>]</w:t>
      </w:r>
    </w:p>
    <w:p w14:paraId="3E67B395" w14:textId="79AA90BE" w:rsidR="00555E4B" w:rsidRPr="00BD185F" w:rsidRDefault="00555E4B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57925A76" w14:textId="3D1EA415" w:rsidR="00871C1C" w:rsidRPr="00052AB1" w:rsidRDefault="005E735E" w:rsidP="00052AB1">
      <w:pPr>
        <w:pStyle w:val="ListParagraph"/>
        <w:numPr>
          <w:ilvl w:val="0"/>
          <w:numId w:val="1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="005C5B16" w:rsidRPr="00BD185F">
        <w:rPr>
          <w:lang w:val="en-GB"/>
        </w:rPr>
        <w:t>In the end</w:t>
      </w:r>
      <w:r w:rsidR="00666773">
        <w:rPr>
          <w:lang w:val="en-GB"/>
        </w:rPr>
        <w:t>,</w:t>
      </w:r>
      <w:r w:rsidR="005C5B16"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 w:rsidR="00666773"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 w:rsidR="00052AB1">
        <w:rPr>
          <w:lang w:val="en-GB"/>
        </w:rPr>
        <w:t>.</w:t>
      </w:r>
    </w:p>
    <w:p w14:paraId="7EB1A0B0" w14:textId="09A2EA91" w:rsidR="00555E4B" w:rsidRPr="00BD185F" w:rsidRDefault="00555E4B" w:rsidP="002B0CEB">
      <w:pPr>
        <w:pStyle w:val="Heading2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8E6B3B" w:rsidRPr="00BD185F" w14:paraId="05D1892E" w14:textId="77777777" w:rsidTr="00340D79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272937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164DF26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8E6B3B" w:rsidRPr="00BD185F" w14:paraId="3EE2D754" w14:textId="77777777" w:rsidTr="00666773">
        <w:trPr>
          <w:trHeight w:val="413"/>
        </w:trPr>
        <w:tc>
          <w:tcPr>
            <w:tcW w:w="5070" w:type="dxa"/>
          </w:tcPr>
          <w:p w14:paraId="57305C6D" w14:textId="0D7E3292" w:rsidR="00435E3A" w:rsidRPr="00BD185F" w:rsidRDefault="00AD1A9B" w:rsidP="005716F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5241BC55" w14:textId="668175C9" w:rsidR="008E6B3B" w:rsidRPr="00BD185F" w:rsidRDefault="00AD1A9B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8E6B3B" w:rsidRPr="00BD185F" w14:paraId="7CD387F5" w14:textId="77777777" w:rsidTr="00340D79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F6B922D" w14:textId="77777777" w:rsidR="008E6B3B" w:rsidRPr="00BD185F" w:rsidRDefault="008E6B3B" w:rsidP="001D2EF4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8E6B3B" w:rsidRPr="00BD185F" w14:paraId="083F3F93" w14:textId="77777777" w:rsidTr="00666773">
        <w:trPr>
          <w:trHeight w:val="1362"/>
        </w:trPr>
        <w:tc>
          <w:tcPr>
            <w:tcW w:w="10313" w:type="dxa"/>
            <w:gridSpan w:val="2"/>
          </w:tcPr>
          <w:p w14:paraId="44478ED4" w14:textId="221ED1B0" w:rsidR="00B17715" w:rsidRPr="00BD185F" w:rsidRDefault="00AD1A9B" w:rsidP="0058452C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the daily plunder is 40. On the third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total plunder is 120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since it is a third day, they gain an additional 50% from the daily plunder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adds up to 140. On the fifth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plunder is 220, but they battle with a warship and lose 30% of the collected cargo</w:t>
            </w:r>
            <w:r w:rsidR="00666773">
              <w:rPr>
                <w:rFonts w:cstheme="minorHAnsi"/>
                <w:lang w:val="en-GB"/>
              </w:rPr>
              <w:t>,</w:t>
            </w:r>
            <w:r w:rsidR="006A4E6B">
              <w:rPr>
                <w:rFonts w:cstheme="minorHAnsi"/>
                <w:lang w:val="en-GB"/>
              </w:rPr>
              <w:t xml:space="preserve"> and the total becomes 154. That is more than expected.</w:t>
            </w:r>
          </w:p>
        </w:tc>
      </w:tr>
      <w:tr w:rsidR="008E6B3B" w:rsidRPr="00BD185F" w14:paraId="4934E230" w14:textId="77777777" w:rsidTr="00340D79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D7694BC" w14:textId="77777777" w:rsidR="008E6B3B" w:rsidRPr="00BD185F" w:rsidRDefault="008E6B3B" w:rsidP="00340D79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8E6B3B" w:rsidRPr="00BD185F" w14:paraId="6077C41E" w14:textId="77777777" w:rsidTr="00666773">
        <w:trPr>
          <w:trHeight w:val="281"/>
        </w:trPr>
        <w:tc>
          <w:tcPr>
            <w:tcW w:w="5070" w:type="dxa"/>
          </w:tcPr>
          <w:p w14:paraId="69306224" w14:textId="595E7C37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0031F864" w14:textId="6F972F58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20</w:t>
            </w:r>
          </w:p>
          <w:p w14:paraId="21781316" w14:textId="1E9D14AB" w:rsidR="001D2EF4" w:rsidRPr="00BD185F" w:rsidRDefault="006A4E6B" w:rsidP="0048231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55B6CA32" w14:textId="43FA84DE" w:rsidR="008E6B3B" w:rsidRPr="00BD185F" w:rsidRDefault="000C7411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lastRenderedPageBreak/>
              <w:t>Collected only 36.29% of the plunder.</w:t>
            </w:r>
          </w:p>
        </w:tc>
      </w:tr>
    </w:tbl>
    <w:p w14:paraId="541144F6" w14:textId="47CEB22A" w:rsidR="002B6976" w:rsidRPr="002B6976" w:rsidRDefault="002B6976" w:rsidP="002B6976">
      <w:pPr>
        <w:pStyle w:val="Heading2"/>
      </w:pPr>
      <w:r>
        <w:rPr>
          <w:lang w:val="en-GB"/>
        </w:rPr>
        <w:t xml:space="preserve">JS </w:t>
      </w:r>
      <w:r w:rsidR="0066677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2B6976" w:rsidRPr="00BD185F" w14:paraId="527E3087" w14:textId="77777777" w:rsidTr="007F111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58F7FB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D243E7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2B6976" w:rsidRPr="00BD185F" w14:paraId="1656BD70" w14:textId="77777777" w:rsidTr="007F1112">
        <w:trPr>
          <w:trHeight w:val="2349"/>
        </w:trPr>
        <w:tc>
          <w:tcPr>
            <w:tcW w:w="5070" w:type="dxa"/>
          </w:tcPr>
          <w:p w14:paraId="4E189331" w14:textId="75667B60" w:rsidR="002B6976" w:rsidRPr="002B6976" w:rsidRDefault="002B6976" w:rsidP="007F1112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FD3AB13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2B6976" w:rsidRPr="00BD185F" w14:paraId="6F1068AE" w14:textId="77777777" w:rsidTr="007F111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AE3ABF" w14:textId="77777777" w:rsidR="002B6976" w:rsidRPr="00BD185F" w:rsidRDefault="002B6976" w:rsidP="007F111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2B6976" w:rsidRPr="00BD185F" w14:paraId="2E14FFE5" w14:textId="77777777" w:rsidTr="00666773">
        <w:trPr>
          <w:trHeight w:val="939"/>
        </w:trPr>
        <w:tc>
          <w:tcPr>
            <w:tcW w:w="10313" w:type="dxa"/>
            <w:gridSpan w:val="2"/>
          </w:tcPr>
          <w:p w14:paraId="638CDD5C" w14:textId="2E3DF4C4" w:rsidR="002B6976" w:rsidRPr="00BD185F" w:rsidRDefault="00666773" w:rsidP="007F1112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2B6976" w:rsidRPr="00BD185F" w14:paraId="67BCE3D5" w14:textId="77777777" w:rsidTr="00666773">
        <w:trPr>
          <w:trHeight w:val="58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6A9B620" w14:textId="77777777" w:rsidR="002B6976" w:rsidRPr="00BD185F" w:rsidRDefault="002B6976" w:rsidP="007F1112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2B6976" w:rsidRPr="00BD185F" w14:paraId="4BBC0D20" w14:textId="77777777" w:rsidTr="00666773">
        <w:trPr>
          <w:trHeight w:val="58"/>
        </w:trPr>
        <w:tc>
          <w:tcPr>
            <w:tcW w:w="5070" w:type="dxa"/>
          </w:tcPr>
          <w:p w14:paraId="547D461C" w14:textId="3E7C9D01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(["10",</w:t>
            </w:r>
          </w:p>
          <w:p w14:paraId="64F770F1" w14:textId="71254CEE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03B4C66A" w14:textId="0FC06619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492C8375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14A23244" w14:textId="02E59A86" w:rsidR="00657E27" w:rsidRPr="00BD185F" w:rsidRDefault="00657E27" w:rsidP="00657E27">
      <w:pPr>
        <w:rPr>
          <w:lang w:val="en-GB"/>
        </w:rPr>
      </w:pPr>
    </w:p>
    <w:sectPr w:rsidR="00657E27" w:rsidRPr="00BD185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49D58" w14:textId="77777777" w:rsidR="003C6861" w:rsidRDefault="003C6861" w:rsidP="008068A2">
      <w:pPr>
        <w:spacing w:after="0" w:line="240" w:lineRule="auto"/>
      </w:pPr>
      <w:r>
        <w:separator/>
      </w:r>
    </w:p>
  </w:endnote>
  <w:endnote w:type="continuationSeparator" w:id="0">
    <w:p w14:paraId="1EF8CDCF" w14:textId="77777777" w:rsidR="003C6861" w:rsidRDefault="003C68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7E793" w14:textId="77777777" w:rsidR="003C6861" w:rsidRDefault="003C6861" w:rsidP="008068A2">
      <w:pPr>
        <w:spacing w:after="0" w:line="240" w:lineRule="auto"/>
      </w:pPr>
      <w:r>
        <w:separator/>
      </w:r>
    </w:p>
  </w:footnote>
  <w:footnote w:type="continuationSeparator" w:id="0">
    <w:p w14:paraId="05F3BCBE" w14:textId="77777777" w:rsidR="003C6861" w:rsidRDefault="003C68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3"/>
  </w:num>
  <w:num w:numId="4">
    <w:abstractNumId w:val="11"/>
  </w:num>
  <w:num w:numId="5">
    <w:abstractNumId w:val="9"/>
  </w:num>
  <w:num w:numId="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2"/>
  </w:num>
  <w:num w:numId="11">
    <w:abstractNumId w:val="6"/>
  </w:num>
  <w:num w:numId="12">
    <w:abstractNumId w:val="10"/>
  </w:num>
  <w:num w:numId="13">
    <w:abstractNumId w:val="13"/>
  </w:num>
  <w:num w:numId="14">
    <w:abstractNumId w:val="2"/>
  </w:num>
  <w:num w:numId="15">
    <w:abstractNumId w:val="15"/>
  </w:num>
  <w:num w:numId="16">
    <w:abstractNumId w:val="12"/>
  </w:num>
  <w:num w:numId="17">
    <w:abstractNumId w:val="8"/>
  </w:num>
  <w:num w:numId="18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rAUAx9Habi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C7411"/>
    <w:rsid w:val="000C7F2F"/>
    <w:rsid w:val="000E355C"/>
    <w:rsid w:val="000E4583"/>
    <w:rsid w:val="00100E97"/>
    <w:rsid w:val="00103906"/>
    <w:rsid w:val="00113465"/>
    <w:rsid w:val="00116DD0"/>
    <w:rsid w:val="00121A58"/>
    <w:rsid w:val="00124F56"/>
    <w:rsid w:val="00126139"/>
    <w:rsid w:val="001275B9"/>
    <w:rsid w:val="00140260"/>
    <w:rsid w:val="001418E1"/>
    <w:rsid w:val="00142C75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B6976"/>
    <w:rsid w:val="002C71C6"/>
    <w:rsid w:val="002D74E4"/>
    <w:rsid w:val="002E449C"/>
    <w:rsid w:val="002E4FD6"/>
    <w:rsid w:val="002E61F0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66773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4243"/>
    <w:rsid w:val="009B4FB4"/>
    <w:rsid w:val="009B5539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71C"/>
    <w:rsid w:val="00F65BB6"/>
    <w:rsid w:val="00F67ED9"/>
    <w:rsid w:val="00F7033C"/>
    <w:rsid w:val="00F716D4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666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Aleksandra Raykova</cp:lastModifiedBy>
  <cp:revision>176</cp:revision>
  <cp:lastPrinted>2015-10-26T22:35:00Z</cp:lastPrinted>
  <dcterms:created xsi:type="dcterms:W3CDTF">2019-02-07T17:09:00Z</dcterms:created>
  <dcterms:modified xsi:type="dcterms:W3CDTF">2021-09-24T07:04:00Z</dcterms:modified>
  <cp:category>programming, education, software engineering, software development</cp:category>
</cp:coreProperties>
</file>